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3BDF0" w14:textId="62CDD264" w:rsidR="0011377F" w:rsidRPr="00A378EF" w:rsidRDefault="0011377F" w:rsidP="0011377F">
      <w:pPr>
        <w:autoSpaceDE w:val="0"/>
        <w:autoSpaceDN w:val="0"/>
        <w:adjustRightInd w:val="0"/>
        <w:jc w:val="center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FONDO DE APOYO A LA PUBLICACIÓN</w:t>
      </w:r>
      <w:r w:rsidR="0093746B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 xml:space="preserve"> (FAP)</w:t>
      </w:r>
    </w:p>
    <w:p w14:paraId="33BA8F88" w14:textId="0FA021BA" w:rsidR="0011377F" w:rsidRPr="00A378EF" w:rsidRDefault="0011377F" w:rsidP="0011377F">
      <w:pPr>
        <w:autoSpaceDE w:val="0"/>
        <w:autoSpaceDN w:val="0"/>
        <w:adjustRightInd w:val="0"/>
        <w:jc w:val="center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INCENTIVO A LA PUBLICACIÓN DE ARTÍTULOS CIENTÍFICOS INDEXADOS</w:t>
      </w:r>
    </w:p>
    <w:p w14:paraId="17212B1A" w14:textId="4E77C22F" w:rsidR="0011377F" w:rsidRPr="00A378EF" w:rsidRDefault="0011377F" w:rsidP="0011377F">
      <w:pPr>
        <w:autoSpaceDE w:val="0"/>
        <w:autoSpaceDN w:val="0"/>
        <w:adjustRightInd w:val="0"/>
        <w:jc w:val="center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BASES CONCURSO 202</w:t>
      </w:r>
      <w:r w:rsidR="0093746B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2</w:t>
      </w: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 xml:space="preserve"> – VENTANILLA ABIERTA</w:t>
      </w:r>
    </w:p>
    <w:p w14:paraId="2D6CEFE5" w14:textId="77777777" w:rsidR="0011377F" w:rsidRPr="00A378EF" w:rsidRDefault="0011377F" w:rsidP="0011377F">
      <w:pPr>
        <w:autoSpaceDE w:val="0"/>
        <w:autoSpaceDN w:val="0"/>
        <w:adjustRightInd w:val="0"/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</w:pPr>
    </w:p>
    <w:p w14:paraId="682EE8B7" w14:textId="52179C7A" w:rsidR="0011377F" w:rsidRPr="00A378EF" w:rsidRDefault="0011377F" w:rsidP="0011377F">
      <w:pPr>
        <w:pStyle w:val="Prrafodelista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Objetivo</w:t>
      </w:r>
    </w:p>
    <w:p w14:paraId="3D5C3264" w14:textId="16D3B389" w:rsidR="0011377F" w:rsidRPr="00A378EF" w:rsidRDefault="0011377F" w:rsidP="0011377F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La Clínica Universidad de los Andes entregará </w:t>
      </w:r>
      <w:r w:rsidR="00F85D7A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anualmente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un estímulo </w:t>
      </w:r>
      <w:r w:rsidR="00B5320C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a </w:t>
      </w:r>
      <w:r w:rsidR="002733A9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3 (tres)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artículo</w:t>
      </w:r>
      <w:r w:rsidR="002733A9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aceptado</w:t>
      </w:r>
      <w:r w:rsidR="002733A9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para publicación o publicado</w:t>
      </w:r>
      <w:r w:rsidR="002733A9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en Revistas Científicas Indexadas, donde al menos un autor mantenga filiación vigente en la Clínica UANDES y se cumplan todos los siguientes requisitos:</w:t>
      </w:r>
    </w:p>
    <w:p w14:paraId="61618D39" w14:textId="17C98A8E" w:rsidR="0011377F" w:rsidRPr="00A378EF" w:rsidRDefault="0011377F" w:rsidP="0011377F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1505F382" w14:textId="7C11CDF8" w:rsidR="0011377F" w:rsidRPr="00A378EF" w:rsidRDefault="0011377F" w:rsidP="0011377F">
      <w:pPr>
        <w:pStyle w:val="Prrafodelista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Requisitos del autor</w:t>
      </w:r>
    </w:p>
    <w:p w14:paraId="4EA1DD1B" w14:textId="41BD351D" w:rsidR="00EA0E35" w:rsidRPr="00A378EF" w:rsidRDefault="0011377F" w:rsidP="00CC2410">
      <w:pPr>
        <w:pStyle w:val="Prrafodelista"/>
        <w:numPr>
          <w:ilvl w:val="1"/>
          <w:numId w:val="4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Podrán postular funcionarios de la clínica </w:t>
      </w:r>
      <w:r w:rsidR="00EA0E35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con vínculo vigente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que hayan publicado un</w:t>
      </w:r>
      <w:r w:rsidR="00EA0E35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artículo científico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n calidad de autor</w:t>
      </w:r>
      <w:r w:rsidR="00ED4264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o </w:t>
      </w:r>
      <w:proofErr w:type="spellStart"/>
      <w:r w:rsidR="00ED4264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co-autor</w:t>
      </w:r>
      <w:proofErr w:type="spellEnd"/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  <w:r w:rsidR="00EA0E35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</w:p>
    <w:p w14:paraId="34640263" w14:textId="5996E902" w:rsidR="00EA0E35" w:rsidRPr="00A378EF" w:rsidRDefault="0011377F" w:rsidP="00B7533A">
      <w:pPr>
        <w:pStyle w:val="Prrafodelista"/>
        <w:numPr>
          <w:ilvl w:val="1"/>
          <w:numId w:val="4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La afiliación del autor debe figurar </w:t>
      </w:r>
      <w:r w:rsidR="00EA0E35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en el artículo </w:t>
      </w:r>
      <w:r w:rsidR="0098042B" w:rsidRPr="00A378EF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lang w:val="es-CL" w:eastAsia="en-US"/>
        </w:rPr>
        <w:t>obligatoria y únicamente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como</w:t>
      </w:r>
      <w:r w:rsidR="00967D0B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una de las siguientes opciones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: </w:t>
      </w:r>
    </w:p>
    <w:p w14:paraId="7219FAF4" w14:textId="50CCE2D0" w:rsidR="00EA0E35" w:rsidRPr="00A378EF" w:rsidRDefault="00EA0E35" w:rsidP="00EA0E35">
      <w:pPr>
        <w:pStyle w:val="Prrafodelista"/>
        <w:numPr>
          <w:ilvl w:val="2"/>
          <w:numId w:val="4"/>
        </w:numPr>
        <w:autoSpaceDE w:val="0"/>
        <w:autoSpaceDN w:val="0"/>
        <w:adjustRightInd w:val="0"/>
        <w:ind w:left="1276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Clínica </w:t>
      </w:r>
      <w:r w:rsidR="0011377F"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Universidad de los Andes, Chile</w:t>
      </w:r>
      <w:r w:rsidR="00967D0B"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.</w:t>
      </w:r>
    </w:p>
    <w:p w14:paraId="1E1ED154" w14:textId="5137B16A" w:rsidR="00EA0E35" w:rsidRPr="00A378EF" w:rsidRDefault="00EA0E35" w:rsidP="00EA0E35">
      <w:pPr>
        <w:pStyle w:val="Prrafodelista"/>
        <w:numPr>
          <w:ilvl w:val="2"/>
          <w:numId w:val="4"/>
        </w:numPr>
        <w:autoSpaceDE w:val="0"/>
        <w:autoSpaceDN w:val="0"/>
        <w:adjustRightInd w:val="0"/>
        <w:ind w:left="1276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Universidad de los Andes, Clínica Universidad de los Andes, Chile</w:t>
      </w:r>
      <w:r w:rsidR="009B06E4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, </w:t>
      </w:r>
      <w:r w:rsidR="00B14277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Departamento/Servicio…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</w:p>
    <w:p w14:paraId="44BF1A24" w14:textId="69BD4C23" w:rsidR="00EA0E35" w:rsidRPr="00A378EF" w:rsidRDefault="0011377F" w:rsidP="00EA0E35">
      <w:p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e</w:t>
      </w:r>
      <w:r w:rsidR="00EA0E35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dejarán fuera de bases las postulaciones que tengan la dirección de afiliación abreviada o traducida, o</w:t>
      </w:r>
      <w:r w:rsidR="00EA0E35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aquellas que hayan excluido el país.</w:t>
      </w:r>
    </w:p>
    <w:p w14:paraId="54F8B7F9" w14:textId="5F553865" w:rsidR="0011377F" w:rsidRPr="00A378EF" w:rsidRDefault="0011377F" w:rsidP="00D7256B">
      <w:pPr>
        <w:pStyle w:val="Prrafodelista"/>
        <w:numPr>
          <w:ilvl w:val="1"/>
          <w:numId w:val="4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Se aceptará sólo una postulación por </w:t>
      </w:r>
      <w:r w:rsidR="00EA0E35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artículo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la que debe mencionar a la </w:t>
      </w:r>
      <w:r w:rsidRPr="00B14277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lang w:val="es-CL" w:eastAsia="en-US"/>
        </w:rPr>
        <w:t>totalidad de los autores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de la</w:t>
      </w:r>
      <w:r w:rsidR="00EA0E35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Clínica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Universidad de los Andes.</w:t>
      </w:r>
    </w:p>
    <w:p w14:paraId="26E0A31D" w14:textId="70039618" w:rsidR="00F802A9" w:rsidRPr="00A378EF" w:rsidRDefault="00F802A9" w:rsidP="00D7256B">
      <w:pPr>
        <w:pStyle w:val="Prrafodelista"/>
        <w:numPr>
          <w:ilvl w:val="1"/>
          <w:numId w:val="4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No haber recibido incentivo por parte de la Universidad por la</w:t>
      </w:r>
      <w:r w:rsidR="00967D0B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misma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publicación postulada en este concurso.</w:t>
      </w:r>
    </w:p>
    <w:p w14:paraId="0BD348C1" w14:textId="7201E6E0" w:rsidR="00EA0E35" w:rsidRPr="00A378EF" w:rsidRDefault="00EA0E35" w:rsidP="0011377F">
      <w:pPr>
        <w:autoSpaceDE w:val="0"/>
        <w:autoSpaceDN w:val="0"/>
        <w:adjustRightInd w:val="0"/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</w:pPr>
    </w:p>
    <w:p w14:paraId="64B6B0FC" w14:textId="3153EF58" w:rsidR="0011377F" w:rsidRPr="00A378EF" w:rsidRDefault="0011377F" w:rsidP="00B63AE9">
      <w:pPr>
        <w:pStyle w:val="Prrafodelista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Requisitos de la publicación</w:t>
      </w:r>
    </w:p>
    <w:p w14:paraId="43E1F87D" w14:textId="344E7731" w:rsidR="0011377F" w:rsidRPr="00A378EF" w:rsidRDefault="00EA0E35" w:rsidP="00122F11">
      <w:pPr>
        <w:pStyle w:val="Prrafodelista"/>
        <w:numPr>
          <w:ilvl w:val="0"/>
          <w:numId w:val="5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El artículo 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debe </w:t>
      </w:r>
      <w:r w:rsidR="0011377F" w:rsidRPr="003A5128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u w:val="single"/>
          <w:lang w:val="es-CL" w:eastAsia="en-US"/>
        </w:rPr>
        <w:t>estar publicad</w:t>
      </w:r>
      <w:r w:rsidR="003A5128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u w:val="single"/>
          <w:lang w:val="es-CL" w:eastAsia="en-US"/>
        </w:rPr>
        <w:t>o</w:t>
      </w:r>
      <w:r w:rsidR="00006A7A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u w:val="single"/>
          <w:lang w:val="es-CL" w:eastAsia="en-US"/>
        </w:rPr>
        <w:t xml:space="preserve"> o </w:t>
      </w:r>
      <w:r w:rsidR="0098042B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u w:val="single"/>
          <w:lang w:val="es-CL" w:eastAsia="en-US"/>
        </w:rPr>
        <w:t xml:space="preserve">aceptado </w:t>
      </w:r>
      <w:r w:rsidR="0098042B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n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una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Revista Indexada </w:t>
      </w:r>
      <w:r w:rsidRPr="003A5128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lang w:val="es-CL" w:eastAsia="en-US"/>
        </w:rPr>
        <w:t>d</w:t>
      </w:r>
      <w:r w:rsidR="0011377F" w:rsidRPr="003A5128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lang w:val="es-CL" w:eastAsia="en-US"/>
        </w:rPr>
        <w:t>urante el 202</w:t>
      </w:r>
      <w:r w:rsidR="009B28E3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lang w:val="es-CL" w:eastAsia="en-US"/>
        </w:rPr>
        <w:t>2</w:t>
      </w:r>
      <w:r w:rsidR="003A5128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lang w:val="es-CL" w:eastAsia="en-US"/>
        </w:rPr>
        <w:t xml:space="preserve"> y hasta </w:t>
      </w:r>
      <w:r w:rsidR="009B28E3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lang w:val="es-CL" w:eastAsia="en-US"/>
        </w:rPr>
        <w:t>agosto</w:t>
      </w:r>
      <w:r w:rsidR="003A5128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lang w:val="es-CL" w:eastAsia="en-US"/>
        </w:rPr>
        <w:t xml:space="preserve"> 2022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, no se aceptarán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artículos </w:t>
      </w:r>
      <w:r w:rsidR="003A5128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u 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obras colectivas </w:t>
      </w:r>
      <w:r w:rsidR="003A5128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public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adas en años anteriores.</w:t>
      </w:r>
    </w:p>
    <w:p w14:paraId="7FCF91C4" w14:textId="6FB3F9F1" w:rsidR="0011377F" w:rsidRPr="00A378EF" w:rsidRDefault="0011377F" w:rsidP="00976805">
      <w:pPr>
        <w:pStyle w:val="Prrafodelista"/>
        <w:numPr>
          <w:ilvl w:val="0"/>
          <w:numId w:val="5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La publicación debe corresponder a un artículo de investigación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o mejora continua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, que sea resultado de un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trabajo científico original dirigido a la comunidad científica especializada, que mediante interpretaciones</w:t>
      </w:r>
      <w:r w:rsidR="00F802A9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originales e hipótesis contrastables expanda el estado actual de la disciplina.</w:t>
      </w:r>
    </w:p>
    <w:p w14:paraId="097B90B9" w14:textId="1142FBF7" w:rsidR="0011377F" w:rsidRPr="00A378EF" w:rsidRDefault="0011377F" w:rsidP="005E2B73">
      <w:pPr>
        <w:pStyle w:val="Prrafodelista"/>
        <w:numPr>
          <w:ilvl w:val="0"/>
          <w:numId w:val="5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e excluyen de este incentivo las introducciones, presentaciones, prefacios, prólogos, agradecimientos,</w:t>
      </w:r>
      <w:r w:rsidR="00F802A9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conclusiones</w:t>
      </w:r>
      <w:r w:rsidR="00F802A9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, resúmenes, presentaciones en congresos o reuniones científicas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y epílogos.</w:t>
      </w:r>
    </w:p>
    <w:p w14:paraId="3D7929CF" w14:textId="2127DFCA" w:rsidR="00F802A9" w:rsidRPr="00A378EF" w:rsidRDefault="0011377F" w:rsidP="00EA0E35">
      <w:pPr>
        <w:pStyle w:val="Prrafodelista"/>
        <w:numPr>
          <w:ilvl w:val="0"/>
          <w:numId w:val="5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La postulación debe incluir una copia del</w:t>
      </w:r>
      <w:r w:rsidR="00F802A9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artículo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tal como fue publicad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o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. </w:t>
      </w:r>
    </w:p>
    <w:p w14:paraId="646BC18D" w14:textId="11138804" w:rsidR="00F802A9" w:rsidRPr="00A378EF" w:rsidRDefault="00F802A9" w:rsidP="00F802A9">
      <w:pPr>
        <w:pStyle w:val="Prrafodelista"/>
        <w:numPr>
          <w:ilvl w:val="0"/>
          <w:numId w:val="5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Incluir identificadores (</w:t>
      </w:r>
      <w:proofErr w:type="spellStart"/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j</w:t>
      </w:r>
      <w:proofErr w:type="spellEnd"/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: DOI, ISSN, ISBN, etc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). y 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vínculo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directo a la publicación.</w:t>
      </w:r>
    </w:p>
    <w:p w14:paraId="14ED2ED8" w14:textId="6E8CE661" w:rsidR="0011377F" w:rsidRPr="00A378EF" w:rsidRDefault="00F802A9" w:rsidP="00EA0E35">
      <w:pPr>
        <w:pStyle w:val="Prrafodelista"/>
        <w:numPr>
          <w:ilvl w:val="0"/>
          <w:numId w:val="5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La lista de autores debe claramente identificar al/los postulante/s y su filiación con la Clínica Universidad de los Andes, según el punto 2.b. de estas bases.</w:t>
      </w:r>
    </w:p>
    <w:p w14:paraId="796A718D" w14:textId="1394B118" w:rsidR="0011377F" w:rsidRPr="00A378EF" w:rsidRDefault="0011377F" w:rsidP="00A927C0">
      <w:pPr>
        <w:pStyle w:val="Prrafodelista"/>
        <w:numPr>
          <w:ilvl w:val="0"/>
          <w:numId w:val="5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Se debe adjuntar a la postulación </w:t>
      </w:r>
      <w:r w:rsidR="00F802A9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los índices de impacto de la Revista requeridos en el Formulario de Postulación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</w:p>
    <w:p w14:paraId="2827B762" w14:textId="67415522" w:rsidR="00B63AE9" w:rsidRPr="00A378EF" w:rsidRDefault="00B63AE9" w:rsidP="00B63AE9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33ADCF71" w14:textId="5D7367DB" w:rsidR="00B63AE9" w:rsidRPr="00A378EF" w:rsidRDefault="00B63AE9" w:rsidP="00B63AE9">
      <w:pPr>
        <w:pStyle w:val="Prrafodelista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Requisitos de la Revista</w:t>
      </w:r>
    </w:p>
    <w:p w14:paraId="388E8E7D" w14:textId="77777777" w:rsidR="00DE4270" w:rsidRPr="00A378EF" w:rsidRDefault="00DE4270" w:rsidP="00292668">
      <w:pPr>
        <w:pStyle w:val="Prrafodelista"/>
        <w:numPr>
          <w:ilvl w:val="0"/>
          <w:numId w:val="7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Para asegurar un alto nivel en cuanto a calidad de contenido, características formales y de difusión en la comunidad científica, l</w:t>
      </w:r>
      <w:r w:rsidR="00B63AE9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a Revista debe estar indexada en alguna de las bases de datos de consulta mundial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. </w:t>
      </w:r>
    </w:p>
    <w:p w14:paraId="26D30142" w14:textId="01F53F6B" w:rsidR="00EB00B4" w:rsidRPr="00A378EF" w:rsidRDefault="00B63AE9" w:rsidP="00DE4270">
      <w:pPr>
        <w:pStyle w:val="Prrafodelista"/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lang w:val="es-CL" w:eastAsia="en-US"/>
        </w:rPr>
        <w:t>Ejemplos de Bases de datos: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CARHUS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CIRC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proofErr w:type="spellStart"/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CUIDENplus</w:t>
      </w:r>
      <w:proofErr w:type="spellEnd"/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Dialnet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DOAJ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BSCO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MBASE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ISI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LATININDEX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LILACS</w:t>
      </w:r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proofErr w:type="spellStart"/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MedLine</w:t>
      </w:r>
      <w:proofErr w:type="spellEnd"/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PubMed</w:t>
      </w:r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RESH</w:t>
      </w:r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proofErr w:type="spellStart"/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cimago</w:t>
      </w:r>
      <w:proofErr w:type="spellEnd"/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cielo</w:t>
      </w:r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CIRUS</w:t>
      </w:r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proofErr w:type="spellStart"/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copus</w:t>
      </w:r>
      <w:proofErr w:type="spellEnd"/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</w:t>
      </w:r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Web </w:t>
      </w:r>
      <w:proofErr w:type="spellStart"/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of</w:t>
      </w:r>
      <w:proofErr w:type="spellEnd"/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proofErr w:type="spellStart"/>
      <w:r w:rsidR="0087054A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cience</w:t>
      </w:r>
      <w:proofErr w:type="spellEnd"/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, etc.</w:t>
      </w:r>
    </w:p>
    <w:p w14:paraId="347D0836" w14:textId="22AB1495" w:rsidR="00B63AE9" w:rsidRPr="00A378EF" w:rsidRDefault="0087054A" w:rsidP="00B63AE9">
      <w:pPr>
        <w:pStyle w:val="Prrafodelista"/>
        <w:numPr>
          <w:ilvl w:val="0"/>
          <w:numId w:val="7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Cuartil de 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Impacto: 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(</w:t>
      </w:r>
      <w:hyperlink r:id="rId10" w:history="1">
        <w:r w:rsidR="00DE4270" w:rsidRPr="00A378EF">
          <w:rPr>
            <w:rStyle w:val="Hipervnculo"/>
            <w:rFonts w:ascii="Arial Nova Light" w:eastAsiaTheme="minorHAnsi" w:hAnsi="Arial Nova Light" w:cs="CIDFont+F1"/>
            <w:sz w:val="24"/>
            <w:szCs w:val="24"/>
            <w:lang w:val="es-CL" w:eastAsia="en-US"/>
          </w:rPr>
          <w:t>https://www.scimagojr.com/</w:t>
        </w:r>
      </w:hyperlink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)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Q1 o Q2</w:t>
      </w:r>
    </w:p>
    <w:p w14:paraId="122C7FED" w14:textId="209BB5D4" w:rsidR="00B63AE9" w:rsidRPr="00A378EF" w:rsidRDefault="00040DE6" w:rsidP="00B24C6A">
      <w:pPr>
        <w:pStyle w:val="Prrafodelista"/>
        <w:numPr>
          <w:ilvl w:val="0"/>
          <w:numId w:val="7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Reportar: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Nombre de la revista, sitio web, á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rea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/s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temática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/s de la revista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;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f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actor de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i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mpacto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índice </w:t>
      </w:r>
      <w:r w:rsidR="00EB00B4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H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</w:p>
    <w:p w14:paraId="5C9F3B7E" w14:textId="77777777" w:rsidR="00DE4270" w:rsidRPr="00A378EF" w:rsidRDefault="00DE4270" w:rsidP="00B63AE9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6D831228" w14:textId="63BA49C8" w:rsidR="00040DE6" w:rsidRPr="00A378EF" w:rsidRDefault="0011377F" w:rsidP="00040DE6">
      <w:pPr>
        <w:pStyle w:val="Prrafodelista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Beneficios</w:t>
      </w:r>
    </w:p>
    <w:p w14:paraId="3ED66F73" w14:textId="7A1B8037" w:rsidR="0011377F" w:rsidRDefault="0011377F" w:rsidP="005D1AD0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Las publicaciones que cumplan con lo establecido en las bases </w:t>
      </w:r>
      <w:r w:rsid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y resulten </w:t>
      </w:r>
      <w:r w:rsidR="00A378EF" w:rsidRPr="00ED4264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ganadoras </w:t>
      </w:r>
      <w:r w:rsidRPr="00ED4264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del concurso tendrán un</w:t>
      </w:r>
      <w:r w:rsidR="00040DE6" w:rsidRPr="00ED4264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incentivo de </w:t>
      </w:r>
      <w:r w:rsidRPr="00ED4264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$</w:t>
      </w:r>
      <w:r w:rsidR="00040DE6" w:rsidRPr="00ED4264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1.00</w:t>
      </w:r>
      <w:r w:rsidRPr="00ED4264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0.000 bruto.</w:t>
      </w:r>
    </w:p>
    <w:p w14:paraId="0C12BE30" w14:textId="5C5003E9" w:rsidR="004D7F6E" w:rsidRPr="00ED4264" w:rsidRDefault="00EE4E64" w:rsidP="005D1AD0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Se realizarán 3 concursos </w:t>
      </w:r>
      <w:r w:rsidR="0077490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anualmente y s</w:t>
      </w:r>
      <w:r w:rsidR="004D7F6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 premiará un artículo por concurso</w:t>
      </w:r>
      <w:r w:rsidR="0077490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</w:p>
    <w:p w14:paraId="6052C516" w14:textId="710AC0A2" w:rsidR="00040DE6" w:rsidRPr="00A378EF" w:rsidRDefault="0011377F" w:rsidP="0011377F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Se pagará un premio por publicación. Si se trata de una publicación de varios autores de la </w:t>
      </w:r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Clínica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l</w:t>
      </w:r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monto se distribuirá </w:t>
      </w:r>
      <w:r w:rsid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quitativamente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entre los autores.</w:t>
      </w:r>
    </w:p>
    <w:p w14:paraId="4C96536E" w14:textId="77777777" w:rsidR="00040DE6" w:rsidRPr="00A378EF" w:rsidRDefault="0011377F" w:rsidP="0011377F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El investigador podrá recibir máximo </w:t>
      </w:r>
      <w:r w:rsidR="00040DE6" w:rsidRPr="00A378EF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lang w:val="es-CL" w:eastAsia="en-US"/>
        </w:rPr>
        <w:t>un</w:t>
      </w:r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incentivo a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l año.</w:t>
      </w:r>
    </w:p>
    <w:p w14:paraId="349B0972" w14:textId="3B091920" w:rsidR="00040DE6" w:rsidRPr="00A378EF" w:rsidRDefault="00C56FCC" w:rsidP="00040DE6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l pago del incentivo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se realizará como 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“bono contra boleta de</w:t>
      </w:r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honorarios”</w:t>
      </w:r>
      <w:r w:rsidR="001E11AD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</w:p>
    <w:p w14:paraId="54FC788A" w14:textId="2304FDA9" w:rsidR="0011377F" w:rsidRPr="00A378EF" w:rsidRDefault="0011377F" w:rsidP="0011377F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3928EC43" w14:textId="11F71D40" w:rsidR="00040DE6" w:rsidRPr="00375B4E" w:rsidRDefault="0011377F" w:rsidP="00040DE6">
      <w:pPr>
        <w:pStyle w:val="Prrafodelista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375B4E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Postulaciones y plazos</w:t>
      </w:r>
    </w:p>
    <w:p w14:paraId="57E8D89F" w14:textId="3592D01B" w:rsidR="001E11AD" w:rsidRDefault="0011377F" w:rsidP="004360ED">
      <w:pPr>
        <w:pStyle w:val="Prrafodelista"/>
        <w:numPr>
          <w:ilvl w:val="0"/>
          <w:numId w:val="12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bookmarkStart w:id="0" w:name="_Hlk97045924"/>
      <w:bookmarkStart w:id="1" w:name="_Hlk97045904"/>
      <w:r w:rsidRPr="00375B4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Las postulaciones se re</w:t>
      </w:r>
      <w:r w:rsidR="00375B4E" w:rsidRPr="00375B4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cibirán en el correo </w:t>
      </w:r>
      <w:hyperlink r:id="rId11" w:history="1">
        <w:r w:rsidR="00375B4E" w:rsidRPr="007E1563">
          <w:rPr>
            <w:rStyle w:val="Hipervnculo"/>
            <w:rFonts w:ascii="Arial Nova Light" w:eastAsiaTheme="minorHAnsi" w:hAnsi="Arial Nova Light" w:cs="CIDFont+F1"/>
            <w:sz w:val="24"/>
            <w:szCs w:val="24"/>
            <w:lang w:val="es-CL" w:eastAsia="en-US"/>
          </w:rPr>
          <w:t>investigación@clinicauandes.cl</w:t>
        </w:r>
      </w:hyperlink>
      <w:bookmarkEnd w:id="0"/>
    </w:p>
    <w:bookmarkEnd w:id="1"/>
    <w:p w14:paraId="297D5FC1" w14:textId="6A518F17" w:rsidR="001E11AD" w:rsidRPr="00375B4E" w:rsidRDefault="001E11AD" w:rsidP="007945E0">
      <w:pPr>
        <w:pStyle w:val="Prrafodelista"/>
        <w:numPr>
          <w:ilvl w:val="0"/>
          <w:numId w:val="12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375B4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l sistema de postulación es de ventanilla abierta</w:t>
      </w:r>
      <w:r w:rsidR="00A378EF" w:rsidRPr="00375B4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y l</w:t>
      </w:r>
      <w:r w:rsidRPr="00375B4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a</w:t>
      </w:r>
      <w:r w:rsidR="00DE4270" w:rsidRPr="00375B4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</w:t>
      </w:r>
      <w:r w:rsidRPr="00375B4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postulaci</w:t>
      </w:r>
      <w:r w:rsidR="00DE4270" w:rsidRPr="00375B4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o</w:t>
      </w:r>
      <w:r w:rsidRPr="00375B4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n</w:t>
      </w:r>
      <w:r w:rsidR="00DE4270" w:rsidRPr="00375B4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s</w:t>
      </w:r>
      <w:r w:rsidRPr="00375B4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se validará</w:t>
      </w:r>
      <w:r w:rsidR="00DE4270" w:rsidRPr="00375B4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n</w:t>
      </w:r>
      <w:r w:rsidRPr="00375B4E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dentro de 10 días hábiles a la presentación de antecedentes.</w:t>
      </w:r>
    </w:p>
    <w:p w14:paraId="68C9401C" w14:textId="77777777" w:rsidR="00967D0B" w:rsidRPr="00A378EF" w:rsidRDefault="00967D0B" w:rsidP="001E11AD">
      <w:pPr>
        <w:pStyle w:val="Prrafodelista"/>
        <w:numPr>
          <w:ilvl w:val="0"/>
          <w:numId w:val="12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El concurso fallará cada 4 meses: </w:t>
      </w:r>
    </w:p>
    <w:p w14:paraId="5E8956DC" w14:textId="46808031" w:rsidR="00967D0B" w:rsidRPr="00A378EF" w:rsidRDefault="00B44826" w:rsidP="00967D0B">
      <w:pPr>
        <w:pStyle w:val="Prrafodelista"/>
        <w:numPr>
          <w:ilvl w:val="2"/>
          <w:numId w:val="4"/>
        </w:numPr>
        <w:autoSpaceDE w:val="0"/>
        <w:autoSpaceDN w:val="0"/>
        <w:adjustRightInd w:val="0"/>
        <w:ind w:left="1276"/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</w:pPr>
      <w:r w:rsidRPr="00522173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Abril</w:t>
      </w:r>
      <w:r w:rsidR="00967D0B"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: para las postulaciones enviadas entre </w:t>
      </w: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diciembre</w:t>
      </w:r>
      <w:r w:rsidR="00967D0B"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 </w:t>
      </w: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del año anterior </w:t>
      </w:r>
      <w:r w:rsidR="00967D0B"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y </w:t>
      </w: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marzo del año en curso</w:t>
      </w:r>
    </w:p>
    <w:p w14:paraId="0D58EAF0" w14:textId="33767C20" w:rsidR="00967D0B" w:rsidRPr="00A378EF" w:rsidRDefault="00522173" w:rsidP="00967D0B">
      <w:pPr>
        <w:pStyle w:val="Prrafodelista"/>
        <w:numPr>
          <w:ilvl w:val="2"/>
          <w:numId w:val="4"/>
        </w:numPr>
        <w:autoSpaceDE w:val="0"/>
        <w:autoSpaceDN w:val="0"/>
        <w:adjustRightInd w:val="0"/>
        <w:ind w:left="1276"/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Septiembre</w:t>
      </w:r>
      <w:r w:rsidR="00967D0B"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: para las postulaciones enviadas entre </w:t>
      </w:r>
      <w:r w:rsidR="00B44826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abril</w:t>
      </w:r>
      <w:r w:rsidR="00967D0B"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 y </w:t>
      </w:r>
      <w:r w:rsidR="00D62566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agosto</w:t>
      </w:r>
    </w:p>
    <w:p w14:paraId="7E4E3DED" w14:textId="24FB90D6" w:rsidR="00967D0B" w:rsidRPr="00A378EF" w:rsidRDefault="00B44826" w:rsidP="00967D0B">
      <w:pPr>
        <w:pStyle w:val="Prrafodelista"/>
        <w:numPr>
          <w:ilvl w:val="2"/>
          <w:numId w:val="4"/>
        </w:numPr>
        <w:autoSpaceDE w:val="0"/>
        <w:autoSpaceDN w:val="0"/>
        <w:adjustRightInd w:val="0"/>
        <w:ind w:left="1276"/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</w:pPr>
      <w:r w:rsidRPr="00522173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Diciembre</w:t>
      </w:r>
      <w:r w:rsidR="00967D0B"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: para las postulaciones enviadas entre </w:t>
      </w: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agosto</w:t>
      </w:r>
      <w:r w:rsidR="00967D0B"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 y </w:t>
      </w: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noviembre</w:t>
      </w:r>
    </w:p>
    <w:p w14:paraId="06A1CE38" w14:textId="5178282D" w:rsidR="00DE4270" w:rsidRPr="00A378EF" w:rsidRDefault="00A378EF" w:rsidP="001E11AD">
      <w:pPr>
        <w:pStyle w:val="Prrafodelista"/>
        <w:numPr>
          <w:ilvl w:val="0"/>
          <w:numId w:val="12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n cada período, l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as postulaciones 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aceptadas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competirán 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entre sí, otorgándose el incentivo 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al artículo con mayor 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impacto científico.</w:t>
      </w:r>
    </w:p>
    <w:p w14:paraId="26DFA2ED" w14:textId="63CE911C" w:rsidR="00967D0B" w:rsidRPr="00A378EF" w:rsidRDefault="00967D0B" w:rsidP="001E11AD">
      <w:pPr>
        <w:pStyle w:val="Prrafodelista"/>
        <w:numPr>
          <w:ilvl w:val="0"/>
          <w:numId w:val="12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Los resultados se informarán vía correo electrónico desde el Área de Investigación de la Clínica.</w:t>
      </w:r>
    </w:p>
    <w:p w14:paraId="48F5D36B" w14:textId="71AD9586" w:rsidR="008372E6" w:rsidRPr="00A378EF" w:rsidRDefault="0011377F" w:rsidP="001E11AD">
      <w:pPr>
        <w:pStyle w:val="Prrafodelista"/>
        <w:numPr>
          <w:ilvl w:val="0"/>
          <w:numId w:val="12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98042B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lang w:val="es-CL" w:eastAsia="en-US"/>
        </w:rPr>
        <w:t>Toda consulta sobre el presente concurso se podrá dirigir al</w:t>
      </w:r>
      <w:r w:rsidR="001E11AD" w:rsidRPr="0098042B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lang w:val="es-CL" w:eastAsia="en-US"/>
        </w:rPr>
        <w:t xml:space="preserve"> Coordinador de Investigación de la Clínica, Dr. Aarón Cortés</w:t>
      </w:r>
      <w:r w:rsidR="001E11AD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– </w:t>
      </w:r>
      <w:hyperlink r:id="rId12" w:history="1">
        <w:r w:rsidR="001E11AD" w:rsidRPr="00A378EF">
          <w:rPr>
            <w:rStyle w:val="Hipervnculo"/>
            <w:rFonts w:ascii="Arial Nova Light" w:eastAsiaTheme="minorHAnsi" w:hAnsi="Arial Nova Light" w:cs="CIDFont+F1"/>
            <w:sz w:val="24"/>
            <w:szCs w:val="24"/>
            <w:lang w:val="es-CL" w:eastAsia="en-US"/>
          </w:rPr>
          <w:t>acortes@clinicauandes.cl</w:t>
        </w:r>
      </w:hyperlink>
      <w:r w:rsidR="001E11AD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="00D6256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o</w:t>
      </w:r>
      <w:r w:rsidR="001E11AD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hyperlink r:id="rId13" w:history="1">
        <w:r w:rsidR="001E11AD" w:rsidRPr="00A378EF">
          <w:rPr>
            <w:rStyle w:val="Hipervnculo"/>
            <w:rFonts w:ascii="Arial Nova Light" w:eastAsiaTheme="minorHAnsi" w:hAnsi="Arial Nova Light" w:cs="CIDFont+F1"/>
            <w:sz w:val="24"/>
            <w:szCs w:val="24"/>
            <w:lang w:val="es-CL" w:eastAsia="en-US"/>
          </w:rPr>
          <w:t>Investigación@clinicauandes.cl</w:t>
        </w:r>
      </w:hyperlink>
      <w:r w:rsidR="001E11AD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</w:p>
    <w:sectPr w:rsidR="008372E6" w:rsidRPr="00A378EF" w:rsidSect="0087054A">
      <w:headerReference w:type="default" r:id="rId14"/>
      <w:footerReference w:type="default" r:id="rId15"/>
      <w:type w:val="continuous"/>
      <w:pgSz w:w="12240" w:h="15840"/>
      <w:pgMar w:top="1417" w:right="1701" w:bottom="1417" w:left="1701" w:header="426" w:footer="4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328FF" w14:textId="77777777" w:rsidR="00CA1E2A" w:rsidRDefault="00CA1E2A" w:rsidP="00D0245E">
      <w:r>
        <w:separator/>
      </w:r>
    </w:p>
  </w:endnote>
  <w:endnote w:type="continuationSeparator" w:id="0">
    <w:p w14:paraId="42F2FE05" w14:textId="77777777" w:rsidR="00CA1E2A" w:rsidRDefault="00CA1E2A" w:rsidP="00D02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17ED1" w14:textId="77777777" w:rsidR="00D0245E" w:rsidRDefault="00D0245E" w:rsidP="00D0245E">
    <w:pPr>
      <w:pStyle w:val="Piedepgina"/>
      <w:jc w:val="center"/>
    </w:pPr>
    <w:r>
      <w:rPr>
        <w:noProof/>
      </w:rPr>
      <w:drawing>
        <wp:inline distT="0" distB="0" distL="0" distR="0" wp14:anchorId="04F78146" wp14:editId="2626FED9">
          <wp:extent cx="3048000" cy="609048"/>
          <wp:effectExtent l="0" t="0" r="0" b="635"/>
          <wp:docPr id="14" name="Imagen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7047" cy="622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C6D22" w14:textId="77777777" w:rsidR="00CA1E2A" w:rsidRDefault="00CA1E2A" w:rsidP="00D0245E">
      <w:r>
        <w:separator/>
      </w:r>
    </w:p>
  </w:footnote>
  <w:footnote w:type="continuationSeparator" w:id="0">
    <w:p w14:paraId="7526A149" w14:textId="77777777" w:rsidR="00CA1E2A" w:rsidRDefault="00CA1E2A" w:rsidP="00D024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E38F7" w14:textId="77777777" w:rsidR="00D0245E" w:rsidRDefault="00D0245E" w:rsidP="00D0245E">
    <w:pPr>
      <w:pStyle w:val="Encabezado"/>
      <w:ind w:left="-1134"/>
    </w:pPr>
    <w:r>
      <w:rPr>
        <w:noProof/>
      </w:rPr>
      <w:drawing>
        <wp:inline distT="0" distB="0" distL="0" distR="0" wp14:anchorId="7431347D" wp14:editId="1EB79C65">
          <wp:extent cx="1821681" cy="933450"/>
          <wp:effectExtent l="0" t="0" r="7620" b="0"/>
          <wp:docPr id="13" name="Imagen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0598" cy="9533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E5A37"/>
    <w:multiLevelType w:val="hybridMultilevel"/>
    <w:tmpl w:val="03E60ED6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11C6A"/>
    <w:multiLevelType w:val="hybridMultilevel"/>
    <w:tmpl w:val="2CAA0048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9A5873"/>
    <w:multiLevelType w:val="hybridMultilevel"/>
    <w:tmpl w:val="E5360888"/>
    <w:lvl w:ilvl="0" w:tplc="340A0019">
      <w:start w:val="1"/>
      <w:numFmt w:val="lowerLetter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C7B3D"/>
    <w:multiLevelType w:val="hybridMultilevel"/>
    <w:tmpl w:val="2CAA0048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6E48AA"/>
    <w:multiLevelType w:val="hybridMultilevel"/>
    <w:tmpl w:val="2CAA0048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6B95775"/>
    <w:multiLevelType w:val="hybridMultilevel"/>
    <w:tmpl w:val="2CAA0048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06B4F3C"/>
    <w:multiLevelType w:val="hybridMultilevel"/>
    <w:tmpl w:val="0AC2368A"/>
    <w:lvl w:ilvl="0" w:tplc="340A0011">
      <w:start w:val="1"/>
      <w:numFmt w:val="decimal"/>
      <w:lvlText w:val="%1)"/>
      <w:lvlJc w:val="left"/>
      <w:pPr>
        <w:ind w:left="1134" w:hanging="360"/>
      </w:pPr>
    </w:lvl>
    <w:lvl w:ilvl="1" w:tplc="340A0019" w:tentative="1">
      <w:start w:val="1"/>
      <w:numFmt w:val="lowerLetter"/>
      <w:lvlText w:val="%2."/>
      <w:lvlJc w:val="left"/>
      <w:pPr>
        <w:ind w:left="1854" w:hanging="360"/>
      </w:pPr>
    </w:lvl>
    <w:lvl w:ilvl="2" w:tplc="340A001B" w:tentative="1">
      <w:start w:val="1"/>
      <w:numFmt w:val="lowerRoman"/>
      <w:lvlText w:val="%3."/>
      <w:lvlJc w:val="right"/>
      <w:pPr>
        <w:ind w:left="2574" w:hanging="180"/>
      </w:pPr>
    </w:lvl>
    <w:lvl w:ilvl="3" w:tplc="340A000F" w:tentative="1">
      <w:start w:val="1"/>
      <w:numFmt w:val="decimal"/>
      <w:lvlText w:val="%4."/>
      <w:lvlJc w:val="left"/>
      <w:pPr>
        <w:ind w:left="3294" w:hanging="360"/>
      </w:pPr>
    </w:lvl>
    <w:lvl w:ilvl="4" w:tplc="340A0019" w:tentative="1">
      <w:start w:val="1"/>
      <w:numFmt w:val="lowerLetter"/>
      <w:lvlText w:val="%5."/>
      <w:lvlJc w:val="left"/>
      <w:pPr>
        <w:ind w:left="4014" w:hanging="360"/>
      </w:pPr>
    </w:lvl>
    <w:lvl w:ilvl="5" w:tplc="340A001B" w:tentative="1">
      <w:start w:val="1"/>
      <w:numFmt w:val="lowerRoman"/>
      <w:lvlText w:val="%6."/>
      <w:lvlJc w:val="right"/>
      <w:pPr>
        <w:ind w:left="4734" w:hanging="180"/>
      </w:pPr>
    </w:lvl>
    <w:lvl w:ilvl="6" w:tplc="340A000F" w:tentative="1">
      <w:start w:val="1"/>
      <w:numFmt w:val="decimal"/>
      <w:lvlText w:val="%7."/>
      <w:lvlJc w:val="left"/>
      <w:pPr>
        <w:ind w:left="5454" w:hanging="360"/>
      </w:pPr>
    </w:lvl>
    <w:lvl w:ilvl="7" w:tplc="340A0019" w:tentative="1">
      <w:start w:val="1"/>
      <w:numFmt w:val="lowerLetter"/>
      <w:lvlText w:val="%8."/>
      <w:lvlJc w:val="left"/>
      <w:pPr>
        <w:ind w:left="6174" w:hanging="360"/>
      </w:pPr>
    </w:lvl>
    <w:lvl w:ilvl="8" w:tplc="340A001B" w:tentative="1">
      <w:start w:val="1"/>
      <w:numFmt w:val="lowerRoman"/>
      <w:lvlText w:val="%9."/>
      <w:lvlJc w:val="right"/>
      <w:pPr>
        <w:ind w:left="6894" w:hanging="180"/>
      </w:pPr>
    </w:lvl>
  </w:abstractNum>
  <w:abstractNum w:abstractNumId="7" w15:restartNumberingAfterBreak="0">
    <w:nsid w:val="561821C3"/>
    <w:multiLevelType w:val="hybridMultilevel"/>
    <w:tmpl w:val="CD32AE5A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1">
      <w:start w:val="1"/>
      <w:numFmt w:val="decimal"/>
      <w:lvlText w:val="%2)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6425B7B"/>
    <w:multiLevelType w:val="hybridMultilevel"/>
    <w:tmpl w:val="2CAA0048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8462BC7"/>
    <w:multiLevelType w:val="hybridMultilevel"/>
    <w:tmpl w:val="339EA42A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3">
      <w:start w:val="1"/>
      <w:numFmt w:val="upperRoman"/>
      <w:lvlText w:val="%2."/>
      <w:lvlJc w:val="righ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A75401F"/>
    <w:multiLevelType w:val="hybridMultilevel"/>
    <w:tmpl w:val="EC3C383E"/>
    <w:lvl w:ilvl="0" w:tplc="600C4A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4C1B6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25070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14300652">
    <w:abstractNumId w:val="10"/>
  </w:num>
  <w:num w:numId="3" w16cid:durableId="951781887">
    <w:abstractNumId w:val="0"/>
  </w:num>
  <w:num w:numId="4" w16cid:durableId="567307294">
    <w:abstractNumId w:val="2"/>
  </w:num>
  <w:num w:numId="5" w16cid:durableId="1640332246">
    <w:abstractNumId w:val="3"/>
  </w:num>
  <w:num w:numId="6" w16cid:durableId="1282423636">
    <w:abstractNumId w:val="1"/>
  </w:num>
  <w:num w:numId="7" w16cid:durableId="1122962782">
    <w:abstractNumId w:val="4"/>
  </w:num>
  <w:num w:numId="8" w16cid:durableId="811483108">
    <w:abstractNumId w:val="9"/>
  </w:num>
  <w:num w:numId="9" w16cid:durableId="1449469353">
    <w:abstractNumId w:val="7"/>
  </w:num>
  <w:num w:numId="10" w16cid:durableId="1846479544">
    <w:abstractNumId w:val="6"/>
  </w:num>
  <w:num w:numId="11" w16cid:durableId="168177628">
    <w:abstractNumId w:val="8"/>
  </w:num>
  <w:num w:numId="12" w16cid:durableId="3095990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NjQ1NjcHkobGxko6SsGpxcWZ+XkgBca1AHaLExIsAAAA"/>
  </w:docVars>
  <w:rsids>
    <w:rsidRoot w:val="008372E6"/>
    <w:rsid w:val="00006A7A"/>
    <w:rsid w:val="00017473"/>
    <w:rsid w:val="00040DE6"/>
    <w:rsid w:val="0011377F"/>
    <w:rsid w:val="001E11AD"/>
    <w:rsid w:val="001E3599"/>
    <w:rsid w:val="002733A9"/>
    <w:rsid w:val="00361D6F"/>
    <w:rsid w:val="00375B4E"/>
    <w:rsid w:val="003A5128"/>
    <w:rsid w:val="004134B0"/>
    <w:rsid w:val="004C58EB"/>
    <w:rsid w:val="004D7F6E"/>
    <w:rsid w:val="00522173"/>
    <w:rsid w:val="005945EE"/>
    <w:rsid w:val="00621467"/>
    <w:rsid w:val="006620ED"/>
    <w:rsid w:val="006A7486"/>
    <w:rsid w:val="0077490B"/>
    <w:rsid w:val="008372E6"/>
    <w:rsid w:val="0087054A"/>
    <w:rsid w:val="00901941"/>
    <w:rsid w:val="0093746B"/>
    <w:rsid w:val="00962F47"/>
    <w:rsid w:val="00967D0B"/>
    <w:rsid w:val="00975C45"/>
    <w:rsid w:val="0098042B"/>
    <w:rsid w:val="009B06E4"/>
    <w:rsid w:val="009B28E3"/>
    <w:rsid w:val="00A378EF"/>
    <w:rsid w:val="00B14277"/>
    <w:rsid w:val="00B44826"/>
    <w:rsid w:val="00B5320C"/>
    <w:rsid w:val="00B63AE9"/>
    <w:rsid w:val="00C56FCC"/>
    <w:rsid w:val="00CA1E2A"/>
    <w:rsid w:val="00D0245E"/>
    <w:rsid w:val="00D62566"/>
    <w:rsid w:val="00DE4270"/>
    <w:rsid w:val="00E266F0"/>
    <w:rsid w:val="00EA0E35"/>
    <w:rsid w:val="00EB00B4"/>
    <w:rsid w:val="00ED4264"/>
    <w:rsid w:val="00EE4E64"/>
    <w:rsid w:val="00F802A9"/>
    <w:rsid w:val="00F85D7A"/>
    <w:rsid w:val="00F87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919C01"/>
  <w15:chartTrackingRefBased/>
  <w15:docId w15:val="{3413326D-3E2A-4D49-A2A9-CBD1793A9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2E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372E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D0245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0245E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D0245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0245E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0245E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0245E"/>
    <w:rPr>
      <w:rFonts w:ascii="Segoe UI" w:eastAsia="Times New Roman" w:hAnsi="Segoe UI" w:cs="Segoe UI"/>
      <w:sz w:val="18"/>
      <w:szCs w:val="18"/>
      <w:lang w:val="es-ES" w:eastAsia="es-ES"/>
    </w:rPr>
  </w:style>
  <w:style w:type="character" w:styleId="Hipervnculo">
    <w:name w:val="Hyperlink"/>
    <w:basedOn w:val="Fuentedeprrafopredeter"/>
    <w:uiPriority w:val="99"/>
    <w:unhideWhenUsed/>
    <w:rsid w:val="001E11A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1E11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58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Investigaci&#243;n@clinicauandes.c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cortes@clinicauandes.c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vestigaci&#243;n@clinicauandes.cl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ww.scimagojr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  <SharedWithUsers xmlns="bdab9966-9fe6-46d6-b3ed-3fd860cb9431">
      <UserInfo>
        <DisplayName>Marcela Ivon Garrido Valdebenito</DisplayName>
        <AccountId>154</AccountId>
        <AccountType/>
      </UserInfo>
      <UserInfo>
        <DisplayName>Investigacion Clinica Uandes</DisplayName>
        <AccountId>1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6" ma:contentTypeDescription="Crear nuevo documento." ma:contentTypeScope="" ma:versionID="3c95695f4bcf055d6d8568e93fac77c2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3eb69015ed3dbec4a116544d02abe0ba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2B40C3-70AE-400F-B7E4-5FC73DE55434}">
  <ds:schemaRefs>
    <ds:schemaRef ds:uri="http://schemas.microsoft.com/office/2006/metadata/properties"/>
    <ds:schemaRef ds:uri="http://schemas.microsoft.com/office/infopath/2007/PartnerControls"/>
    <ds:schemaRef ds:uri="080e22bd-9091-4761-8bde-1ceb600e8d4c"/>
    <ds:schemaRef ds:uri="bdab9966-9fe6-46d6-b3ed-3fd860cb9431"/>
  </ds:schemaRefs>
</ds:datastoreItem>
</file>

<file path=customXml/itemProps2.xml><?xml version="1.0" encoding="utf-8"?>
<ds:datastoreItem xmlns:ds="http://schemas.openxmlformats.org/officeDocument/2006/customXml" ds:itemID="{8CFA9EBD-2E40-4E0F-BF47-3D1D0FA4FE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C590DC-9D55-4B23-955E-E7740ABB9B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0e22bd-9091-4761-8bde-1ceb600e8d4c"/>
    <ds:schemaRef ds:uri="bdab9966-9fe6-46d6-b3ed-3fd860cb9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07</Words>
  <Characters>3893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Somarriva Lira</dc:creator>
  <cp:keywords/>
  <dc:description/>
  <cp:lastModifiedBy>Karin Sibny Herrera Carrasco</cp:lastModifiedBy>
  <cp:revision>11</cp:revision>
  <dcterms:created xsi:type="dcterms:W3CDTF">2022-08-10T16:36:00Z</dcterms:created>
  <dcterms:modified xsi:type="dcterms:W3CDTF">2023-06-14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</Properties>
</file>